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70F71" w14:textId="37CDFF34" w:rsidR="00AC5BF4" w:rsidRDefault="00720F95" w:rsidP="00DC60A6">
      <w:pPr>
        <w:tabs>
          <w:tab w:val="center" w:pos="4680"/>
        </w:tabs>
        <w:bidi/>
        <w:spacing w:before="240"/>
      </w:pPr>
      <w:r>
        <w:rPr>
          <w:rFonts w:cs="Arial" w:hint="cs"/>
          <w:noProof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07C4557" wp14:editId="2089FC5A">
                <wp:simplePos x="0" y="0"/>
                <wp:positionH relativeFrom="column">
                  <wp:posOffset>57150</wp:posOffset>
                </wp:positionH>
                <wp:positionV relativeFrom="paragraph">
                  <wp:posOffset>-12065</wp:posOffset>
                </wp:positionV>
                <wp:extent cx="5810250" cy="1085850"/>
                <wp:effectExtent l="0" t="0" r="19050" b="19050"/>
                <wp:wrapTopAndBottom/>
                <wp:docPr id="6" name="تمرير أفق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1085850"/>
                        </a:xfrm>
                        <a:prstGeom prst="horizontalScroll">
                          <a:avLst>
                            <a:gd name="adj" fmla="val 16848"/>
                          </a:avLst>
                        </a:prstGeom>
                        <a:solidFill>
                          <a:schemeClr val="lt1"/>
                        </a:solidFill>
                        <a:ln>
                          <a:solidFill>
                            <a:schemeClr val="dk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41964" w14:textId="745BF0FE" w:rsidR="00DC53E8" w:rsidRPr="002A7AA7" w:rsidRDefault="00DC53E8" w:rsidP="00EB08AB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المحاضرة </w:t>
                            </w:r>
                            <w:r w:rsidR="00DC60A6">
                              <w:rPr>
                                <w:rFonts w:ascii="Andalus" w:hAnsi="Andalus" w:cs="Andalus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الثانية</w:t>
                            </w:r>
                            <w:r w:rsidRPr="002A7AA7">
                              <w:rPr>
                                <w:rFonts w:ascii="Andalus" w:hAnsi="Andalus" w:cs="Andalus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/ </w:t>
                            </w:r>
                            <w:r w:rsidR="00DC60A6">
                              <w:rPr>
                                <w:rFonts w:ascii="Andalus" w:hAnsi="Andalus" w:cs="Andalus" w:hint="cs"/>
                                <w:b/>
                                <w:bCs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اعداد مشروع بحث التخرج في المرحلة الجامعية الاول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7C4557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تمرير أفقي 6" o:spid="_x0000_s1026" type="#_x0000_t98" style="position:absolute;left:0;text-align:left;margin-left:4.5pt;margin-top:-.95pt;width:457.5pt;height:85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" adj="3639" fillcolor="white [3201]" strokecolor="black [3200]" strokeweight="2pt">
                <v:textbox>
                  <w:txbxContent>
                    <w:p w14:paraId="20941964" w14:textId="745BF0FE" w:rsidR="00DC53E8" w:rsidRPr="002A7AA7" w:rsidRDefault="00DC53E8" w:rsidP="00EB08AB">
                      <w:pPr>
                        <w:bidi/>
                        <w:spacing w:line="240" w:lineRule="auto"/>
                        <w:jc w:val="center"/>
                        <w:rPr>
                          <w:rFonts w:ascii="Andalus" w:hAnsi="Andalus" w:cs="Andalus"/>
                          <w:b/>
                          <w:bCs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 xml:space="preserve">المحاضرة </w:t>
                      </w:r>
                      <w:r w:rsidR="00DC60A6">
                        <w:rPr>
                          <w:rFonts w:ascii="Andalus" w:hAnsi="Andalus" w:cs="Andalus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>الثانية</w:t>
                      </w:r>
                      <w:r w:rsidRPr="002A7AA7">
                        <w:rPr>
                          <w:rFonts w:ascii="Andalus" w:hAnsi="Andalus" w:cs="Andalus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 xml:space="preserve">/ </w:t>
                      </w:r>
                      <w:r w:rsidR="00DC60A6">
                        <w:rPr>
                          <w:rFonts w:ascii="Andalus" w:hAnsi="Andalus" w:cs="Andalus" w:hint="cs"/>
                          <w:b/>
                          <w:bCs/>
                          <w:sz w:val="36"/>
                          <w:szCs w:val="36"/>
                          <w:rtl/>
                          <w:lang w:bidi="ar-IQ"/>
                        </w:rPr>
                        <w:t>اعداد مشروع بحث التخرج في المرحلة الجامعية الاولية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C5BF4">
        <w:rPr>
          <w:rFonts w:cs="Arial" w:hint="cs"/>
          <w:rtl/>
        </w:rPr>
        <w:t xml:space="preserve"> </w:t>
      </w:r>
      <w:r w:rsidR="0052462D">
        <w:rPr>
          <w:rFonts w:hint="cs"/>
          <w:sz w:val="32"/>
          <w:szCs w:val="32"/>
          <w:rtl/>
        </w:rPr>
        <w:t xml:space="preserve">موضوعات </w:t>
      </w:r>
      <w:r w:rsidR="00DC53E8">
        <w:rPr>
          <w:rFonts w:hint="cs"/>
          <w:sz w:val="32"/>
          <w:szCs w:val="32"/>
          <w:rtl/>
        </w:rPr>
        <w:t xml:space="preserve">الفصل </w:t>
      </w:r>
      <w:r w:rsidR="00DC60A6">
        <w:rPr>
          <w:rFonts w:hint="cs"/>
          <w:sz w:val="32"/>
          <w:szCs w:val="32"/>
          <w:rtl/>
        </w:rPr>
        <w:t>الثاني</w:t>
      </w:r>
      <w:r w:rsidR="005545CB">
        <w:rPr>
          <w:rFonts w:hint="cs"/>
          <w:sz w:val="32"/>
          <w:szCs w:val="32"/>
          <w:rtl/>
        </w:rPr>
        <w:t>:-</w:t>
      </w:r>
    </w:p>
    <w:p w14:paraId="4ED9543C" w14:textId="77777777" w:rsidR="00C47A8F" w:rsidRPr="005545CB" w:rsidRDefault="00C47A8F" w:rsidP="00C47A8F">
      <w:pPr>
        <w:pStyle w:val="ListParagraph"/>
        <w:tabs>
          <w:tab w:val="center" w:pos="4680"/>
        </w:tabs>
        <w:bidi/>
        <w:spacing w:before="240"/>
      </w:pPr>
    </w:p>
    <w:p w14:paraId="13B83274" w14:textId="460B81D9" w:rsidR="005545CB" w:rsidRDefault="00DC60A6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اهداف الاساسية لمشروع بحث التخرج</w:t>
      </w:r>
    </w:p>
    <w:p w14:paraId="491C50A2" w14:textId="0BC8586C" w:rsidR="00DC53E8" w:rsidRDefault="00DC60A6" w:rsidP="00C47A8F">
      <w:pPr>
        <w:pStyle w:val="ListParagraph"/>
        <w:numPr>
          <w:ilvl w:val="0"/>
          <w:numId w:val="3"/>
        </w:numPr>
        <w:tabs>
          <w:tab w:val="center" w:pos="4680"/>
        </w:tabs>
        <w:bidi/>
        <w:spacing w:before="240" w:line="60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لعناصر المكونة لمشروع بحث التخرج</w:t>
      </w:r>
    </w:p>
    <w:p w14:paraId="101DD324" w14:textId="3178BF21" w:rsidR="00DC53E8" w:rsidRDefault="00F11369" w:rsidP="00DC53E8">
      <w:pPr>
        <w:pStyle w:val="ListParagraph"/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sz w:val="28"/>
          <w:szCs w:val="28"/>
        </w:rPr>
        <w:pict w14:anchorId="2D9B14C6">
          <v:rect id="_x0000_i1026" style="width:462.2pt;height:4pt;mso-position-vertical:absolute" o:hrpct="988" o:hralign="center" o:hrstd="t" o:hrnoshade="t" o:hr="t" fillcolor="black [3213]" stroked="f"/>
        </w:pict>
      </w:r>
    </w:p>
    <w:p w14:paraId="60783C54" w14:textId="7FAF5142" w:rsidR="00C47A8F" w:rsidRDefault="00C47A8F" w:rsidP="00C47A8F">
      <w:pPr>
        <w:pStyle w:val="ListParagraph"/>
        <w:tabs>
          <w:tab w:val="center" w:pos="4680"/>
        </w:tabs>
        <w:bidi/>
        <w:spacing w:before="240" w:line="360" w:lineRule="auto"/>
        <w:rPr>
          <w:sz w:val="28"/>
          <w:szCs w:val="28"/>
          <w:rtl/>
        </w:rPr>
      </w:pPr>
    </w:p>
    <w:p w14:paraId="11495AAD" w14:textId="77777777" w:rsidR="00C47A8F" w:rsidRPr="00C47A8F" w:rsidRDefault="00C47A8F" w:rsidP="00C47A8F">
      <w:pPr>
        <w:pStyle w:val="ListParagraph"/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</w:p>
    <w:p w14:paraId="1469CDCC" w14:textId="06D774DC" w:rsidR="0052462D" w:rsidRPr="0052462D" w:rsidRDefault="00DC60A6" w:rsidP="00C47A8F">
      <w:pPr>
        <w:pStyle w:val="ListParagraph"/>
        <w:numPr>
          <w:ilvl w:val="0"/>
          <w:numId w:val="13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>
        <w:rPr>
          <w:rFonts w:hint="cs"/>
          <w:b/>
          <w:bCs/>
          <w:sz w:val="32"/>
          <w:szCs w:val="32"/>
          <w:rtl/>
        </w:rPr>
        <w:t>الاهداف الاساسية لبحث التخرج</w:t>
      </w:r>
    </w:p>
    <w:p w14:paraId="6C56723F" w14:textId="709E2D51" w:rsidR="00DC60A6" w:rsidRDefault="00DC60A6" w:rsidP="00DC60A6">
      <w:pPr>
        <w:tabs>
          <w:tab w:val="center" w:pos="4680"/>
        </w:tabs>
        <w:bidi/>
        <w:spacing w:before="240" w:line="360" w:lineRule="auto"/>
        <w:ind w:left="720"/>
        <w:jc w:val="both"/>
        <w:rPr>
          <w:sz w:val="28"/>
          <w:szCs w:val="28"/>
          <w:rtl/>
        </w:rPr>
      </w:pPr>
      <w:r w:rsidRPr="00DC60A6">
        <w:rPr>
          <w:rFonts w:hint="cs"/>
          <w:noProof/>
          <w:sz w:val="28"/>
          <w:szCs w:val="28"/>
          <w:rtl/>
          <w:lang w:bidi="ar-IQ"/>
        </w:rPr>
        <w:t>1-</w:t>
      </w:r>
      <w:r>
        <w:rPr>
          <w:rFonts w:hint="cs"/>
          <w:sz w:val="28"/>
          <w:szCs w:val="28"/>
          <w:rtl/>
        </w:rPr>
        <w:t xml:space="preserve"> </w:t>
      </w:r>
      <w:r w:rsidRPr="00DC60A6">
        <w:rPr>
          <w:rFonts w:hint="cs"/>
          <w:sz w:val="28"/>
          <w:szCs w:val="28"/>
          <w:rtl/>
        </w:rPr>
        <w:t xml:space="preserve">تعويد الطالب على تنمية التفكير </w:t>
      </w:r>
    </w:p>
    <w:p w14:paraId="7F3D628D" w14:textId="376C7508" w:rsidR="00DC60A6" w:rsidRDefault="00DC60A6" w:rsidP="00DC60A6">
      <w:pPr>
        <w:tabs>
          <w:tab w:val="center" w:pos="4680"/>
        </w:tabs>
        <w:bidi/>
        <w:spacing w:before="240" w:line="360" w:lineRule="auto"/>
        <w:ind w:left="720"/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2- تدريب الطالب على حسن التعبير عن افكاره و افكار الاخرين بطريقة منتظمة واضحة.</w:t>
      </w:r>
    </w:p>
    <w:p w14:paraId="56D27A6A" w14:textId="287AC733" w:rsidR="00DC60A6" w:rsidRDefault="00DC60A6" w:rsidP="00DC60A6">
      <w:pPr>
        <w:tabs>
          <w:tab w:val="center" w:pos="4680"/>
        </w:tabs>
        <w:bidi/>
        <w:spacing w:before="240" w:line="360" w:lineRule="auto"/>
        <w:ind w:left="720"/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3- اظهار كفاءة الطلبة في مجالات وموضوعات </w:t>
      </w:r>
    </w:p>
    <w:p w14:paraId="0938AEB2" w14:textId="3F3F8CB8" w:rsidR="00DC60A6" w:rsidRDefault="00DC60A6" w:rsidP="00DC60A6">
      <w:pPr>
        <w:tabs>
          <w:tab w:val="center" w:pos="4680"/>
        </w:tabs>
        <w:bidi/>
        <w:spacing w:before="240" w:line="360" w:lineRule="auto"/>
        <w:ind w:left="720"/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4- التعرف على كيفية استخدام المكتبة.</w:t>
      </w:r>
    </w:p>
    <w:p w14:paraId="04064397" w14:textId="7F5BBC09" w:rsidR="00DC60A6" w:rsidRDefault="00DC60A6" w:rsidP="00DC60A6">
      <w:pPr>
        <w:tabs>
          <w:tab w:val="center" w:pos="4680"/>
        </w:tabs>
        <w:bidi/>
        <w:spacing w:before="240" w:line="360" w:lineRule="auto"/>
        <w:ind w:left="720"/>
        <w:jc w:val="both"/>
        <w:rPr>
          <w:sz w:val="28"/>
          <w:szCs w:val="28"/>
          <w:rtl/>
        </w:rPr>
      </w:pPr>
    </w:p>
    <w:p w14:paraId="7D49B0B5" w14:textId="0F0D114F" w:rsidR="00DC60A6" w:rsidRDefault="00DC60A6" w:rsidP="00DC60A6">
      <w:pPr>
        <w:tabs>
          <w:tab w:val="center" w:pos="4680"/>
        </w:tabs>
        <w:bidi/>
        <w:spacing w:before="240" w:line="360" w:lineRule="auto"/>
        <w:ind w:left="720"/>
        <w:jc w:val="both"/>
        <w:rPr>
          <w:sz w:val="28"/>
          <w:szCs w:val="28"/>
          <w:rtl/>
        </w:rPr>
      </w:pPr>
    </w:p>
    <w:p w14:paraId="035DB96D" w14:textId="77777777" w:rsidR="00DC60A6" w:rsidRPr="00DC60A6" w:rsidRDefault="00DC60A6" w:rsidP="00DC60A6">
      <w:pPr>
        <w:tabs>
          <w:tab w:val="center" w:pos="4680"/>
        </w:tabs>
        <w:bidi/>
        <w:spacing w:before="240" w:line="360" w:lineRule="auto"/>
        <w:ind w:left="720"/>
        <w:jc w:val="both"/>
        <w:rPr>
          <w:sz w:val="28"/>
          <w:szCs w:val="28"/>
          <w:rtl/>
        </w:rPr>
      </w:pPr>
    </w:p>
    <w:p w14:paraId="4E40661B" w14:textId="501CC5C0" w:rsidR="00BF6252" w:rsidRDefault="00DC60A6" w:rsidP="00BF6252">
      <w:pPr>
        <w:pStyle w:val="ListParagraph"/>
        <w:numPr>
          <w:ilvl w:val="0"/>
          <w:numId w:val="13"/>
        </w:numPr>
        <w:tabs>
          <w:tab w:val="center" w:pos="4680"/>
        </w:tabs>
        <w:bidi/>
        <w:spacing w:before="240" w:line="360" w:lineRule="auto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</w:rPr>
        <w:lastRenderedPageBreak/>
        <w:t>العناصر المكونة لمشروع بحث التخرج</w:t>
      </w:r>
    </w:p>
    <w:p w14:paraId="7ADB4424" w14:textId="0E047CF9" w:rsidR="00DC60A6" w:rsidRPr="00B90723" w:rsidRDefault="00DC60A6" w:rsidP="00B90723">
      <w:pPr>
        <w:pStyle w:val="ListParagraph"/>
        <w:numPr>
          <w:ilvl w:val="0"/>
          <w:numId w:val="31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 w:rsidRPr="00B90723">
        <w:rPr>
          <w:rFonts w:hint="cs"/>
          <w:sz w:val="28"/>
          <w:szCs w:val="28"/>
          <w:rtl/>
        </w:rPr>
        <w:t>اختيار موضوع او عنوان مشروع بحث التخرج.</w:t>
      </w:r>
    </w:p>
    <w:p w14:paraId="5D3B0345" w14:textId="609954E3" w:rsidR="00B90723" w:rsidRPr="00B90723" w:rsidRDefault="00B90723" w:rsidP="00B90723">
      <w:pPr>
        <w:pStyle w:val="ListParagraph"/>
        <w:numPr>
          <w:ilvl w:val="0"/>
          <w:numId w:val="31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 w:rsidRPr="00B90723">
        <w:rPr>
          <w:rFonts w:hint="cs"/>
          <w:sz w:val="28"/>
          <w:szCs w:val="28"/>
          <w:rtl/>
        </w:rPr>
        <w:t>القراءات الاولية لمشروع بحث التخرج</w:t>
      </w:r>
    </w:p>
    <w:p w14:paraId="755A6CDE" w14:textId="3EFD4610" w:rsidR="00B90723" w:rsidRPr="00B90723" w:rsidRDefault="00B90723" w:rsidP="00B90723">
      <w:pPr>
        <w:pStyle w:val="ListParagraph"/>
        <w:numPr>
          <w:ilvl w:val="0"/>
          <w:numId w:val="31"/>
        </w:numPr>
        <w:tabs>
          <w:tab w:val="center" w:pos="4680"/>
        </w:tabs>
        <w:bidi/>
        <w:spacing w:before="240" w:line="360" w:lineRule="auto"/>
        <w:rPr>
          <w:sz w:val="28"/>
          <w:szCs w:val="28"/>
        </w:rPr>
      </w:pPr>
      <w:r w:rsidRPr="00B90723">
        <w:rPr>
          <w:rFonts w:hint="cs"/>
          <w:sz w:val="28"/>
          <w:szCs w:val="28"/>
          <w:rtl/>
        </w:rPr>
        <w:t xml:space="preserve">جمع المصادر العلمية وتدوينها وتنظيمها </w:t>
      </w:r>
    </w:p>
    <w:p w14:paraId="15759C59" w14:textId="15C9E0E9" w:rsidR="00B90723" w:rsidRPr="00B90723" w:rsidRDefault="00B90723" w:rsidP="00B90723">
      <w:pPr>
        <w:pStyle w:val="ListParagraph"/>
        <w:numPr>
          <w:ilvl w:val="0"/>
          <w:numId w:val="31"/>
        </w:numPr>
        <w:tabs>
          <w:tab w:val="center" w:pos="4680"/>
        </w:tabs>
        <w:bidi/>
        <w:spacing w:before="240" w:line="360" w:lineRule="auto"/>
        <w:rPr>
          <w:sz w:val="28"/>
          <w:szCs w:val="28"/>
          <w:rtl/>
        </w:rPr>
      </w:pPr>
      <w:r w:rsidRPr="00B90723">
        <w:rPr>
          <w:rFonts w:hint="cs"/>
          <w:sz w:val="28"/>
          <w:szCs w:val="28"/>
          <w:rtl/>
        </w:rPr>
        <w:t>خطة مختصرة لمشروع بحث التخرج</w:t>
      </w:r>
    </w:p>
    <w:p w14:paraId="766195A0" w14:textId="4244A0C9" w:rsidR="00DC60A6" w:rsidRPr="00B90723" w:rsidRDefault="00B90723" w:rsidP="00B90723">
      <w:pPr>
        <w:pStyle w:val="ListParagraph"/>
        <w:numPr>
          <w:ilvl w:val="0"/>
          <w:numId w:val="32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البحث  </w:t>
      </w:r>
    </w:p>
    <w:p w14:paraId="5DD91A95" w14:textId="2269AAC5" w:rsidR="00B90723" w:rsidRPr="00B90723" w:rsidRDefault="00B90723" w:rsidP="00B90723">
      <w:pPr>
        <w:pStyle w:val="ListParagraph"/>
        <w:numPr>
          <w:ilvl w:val="0"/>
          <w:numId w:val="32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اهداف التعريف بالمشكلة وتحديدها </w:t>
      </w:r>
    </w:p>
    <w:p w14:paraId="4AC916B1" w14:textId="5D1473A3" w:rsidR="00B90723" w:rsidRPr="00B90723" w:rsidRDefault="00B90723" w:rsidP="00B90723">
      <w:pPr>
        <w:pStyle w:val="ListParagraph"/>
        <w:numPr>
          <w:ilvl w:val="0"/>
          <w:numId w:val="32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اهمية البحث </w:t>
      </w:r>
    </w:p>
    <w:p w14:paraId="74A513BF" w14:textId="6603034D" w:rsidR="00B90723" w:rsidRPr="00B90723" w:rsidRDefault="00B90723" w:rsidP="00B90723">
      <w:pPr>
        <w:pStyle w:val="ListParagraph"/>
        <w:numPr>
          <w:ilvl w:val="0"/>
          <w:numId w:val="32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sz w:val="28"/>
          <w:szCs w:val="28"/>
          <w:rtl/>
        </w:rPr>
        <w:t>فرضيات البحث</w:t>
      </w:r>
    </w:p>
    <w:p w14:paraId="1CA29B68" w14:textId="59BE0D30" w:rsidR="00B90723" w:rsidRPr="00B90723" w:rsidRDefault="00B90723" w:rsidP="00B90723">
      <w:pPr>
        <w:pStyle w:val="ListParagraph"/>
        <w:numPr>
          <w:ilvl w:val="0"/>
          <w:numId w:val="32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sz w:val="28"/>
          <w:szCs w:val="28"/>
          <w:rtl/>
        </w:rPr>
        <w:t>حدود البحث ومصطلحاته</w:t>
      </w:r>
    </w:p>
    <w:p w14:paraId="6B0CD941" w14:textId="54DB742D" w:rsidR="00B90723" w:rsidRPr="00B90723" w:rsidRDefault="00B90723" w:rsidP="00B90723">
      <w:pPr>
        <w:pStyle w:val="ListParagraph"/>
        <w:numPr>
          <w:ilvl w:val="0"/>
          <w:numId w:val="32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sz w:val="28"/>
          <w:szCs w:val="28"/>
          <w:rtl/>
        </w:rPr>
        <w:t>الادوات المستخدمة في البحث</w:t>
      </w:r>
    </w:p>
    <w:p w14:paraId="0204D0B9" w14:textId="73F39EF1" w:rsidR="00B90723" w:rsidRDefault="00B90723" w:rsidP="00B90723">
      <w:p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5- كتابة مشروع البحث</w:t>
      </w:r>
    </w:p>
    <w:p w14:paraId="6425877F" w14:textId="39CB7EAD" w:rsidR="00B90723" w:rsidRDefault="00B90723" w:rsidP="00B90723">
      <w:p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6- الشكل النهائي لمشروع البحث</w:t>
      </w:r>
    </w:p>
    <w:p w14:paraId="4EC7850B" w14:textId="15183C8B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 xml:space="preserve">صفحة العنوان </w:t>
      </w:r>
    </w:p>
    <w:p w14:paraId="5DD76774" w14:textId="6731227F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صفحة الاية الكريمة</w:t>
      </w:r>
    </w:p>
    <w:p w14:paraId="6305512E" w14:textId="0FF82207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 xml:space="preserve">صفحة الاهداء </w:t>
      </w:r>
    </w:p>
    <w:p w14:paraId="3D3E2A94" w14:textId="1127D866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صفحة الشكر والتقدير</w:t>
      </w:r>
    </w:p>
    <w:p w14:paraId="40A57A9A" w14:textId="5B8032DD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 xml:space="preserve">قائمة المحتويات </w:t>
      </w:r>
    </w:p>
    <w:p w14:paraId="602C2160" w14:textId="56F1BAEC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قائمة الجداول والاشكال</w:t>
      </w:r>
    </w:p>
    <w:p w14:paraId="129CC109" w14:textId="5E17C16D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مقدمة البحث</w:t>
      </w:r>
    </w:p>
    <w:p w14:paraId="50646CCE" w14:textId="09D2A86D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منهجية البحث</w:t>
      </w:r>
    </w:p>
    <w:p w14:paraId="71942587" w14:textId="78D428EF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نتائج البحث</w:t>
      </w:r>
    </w:p>
    <w:p w14:paraId="7E334E4F" w14:textId="1876C56B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 xml:space="preserve">توصيات البحث             </w:t>
      </w:r>
    </w:p>
    <w:p w14:paraId="1F805A3D" w14:textId="25EB5E77" w:rsidR="00B90723" w:rsidRDefault="00B90723" w:rsidP="00B90723">
      <w:pPr>
        <w:pStyle w:val="ListParagraph"/>
        <w:numPr>
          <w:ilvl w:val="0"/>
          <w:numId w:val="34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lastRenderedPageBreak/>
        <w:t>ملخص البحث</w:t>
      </w:r>
    </w:p>
    <w:p w14:paraId="5193B3CD" w14:textId="342846D0" w:rsidR="00B90723" w:rsidRDefault="00B90723" w:rsidP="00B90723">
      <w:pPr>
        <w:tabs>
          <w:tab w:val="center" w:pos="4680"/>
        </w:tabs>
        <w:bidi/>
        <w:spacing w:before="240" w:line="360" w:lineRule="auto"/>
        <w:ind w:left="36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7- كتابة الهوامش</w:t>
      </w:r>
    </w:p>
    <w:p w14:paraId="08317700" w14:textId="61361F80" w:rsidR="00B90723" w:rsidRDefault="00B90723" w:rsidP="00B90723">
      <w:pPr>
        <w:tabs>
          <w:tab w:val="center" w:pos="4680"/>
        </w:tabs>
        <w:bidi/>
        <w:spacing w:before="240" w:line="360" w:lineRule="auto"/>
        <w:ind w:left="36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8- اعداد المصادر العلمية</w:t>
      </w:r>
    </w:p>
    <w:p w14:paraId="7463511B" w14:textId="2B9289B1" w:rsidR="00B90723" w:rsidRDefault="00B90723" w:rsidP="00B90723">
      <w:pPr>
        <w:pStyle w:val="ListParagraph"/>
        <w:numPr>
          <w:ilvl w:val="0"/>
          <w:numId w:val="35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الكتب</w:t>
      </w:r>
    </w:p>
    <w:p w14:paraId="2FB90812" w14:textId="353CEFB4" w:rsidR="00B90723" w:rsidRDefault="00B90723" w:rsidP="00B90723">
      <w:pPr>
        <w:pStyle w:val="ListParagraph"/>
        <w:numPr>
          <w:ilvl w:val="0"/>
          <w:numId w:val="35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الفصول والمقالات المنشورة</w:t>
      </w:r>
    </w:p>
    <w:p w14:paraId="7DC4A2A1" w14:textId="3668CD0B" w:rsidR="00B90723" w:rsidRDefault="00B90723" w:rsidP="00B90723">
      <w:pPr>
        <w:pStyle w:val="ListParagraph"/>
        <w:numPr>
          <w:ilvl w:val="0"/>
          <w:numId w:val="35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الوثائق</w:t>
      </w:r>
    </w:p>
    <w:p w14:paraId="6D8EEA5F" w14:textId="24ACD644" w:rsidR="00B90723" w:rsidRPr="00B90723" w:rsidRDefault="00B90723" w:rsidP="00B90723">
      <w:pPr>
        <w:pStyle w:val="ListParagraph"/>
        <w:numPr>
          <w:ilvl w:val="0"/>
          <w:numId w:val="35"/>
        </w:numPr>
        <w:tabs>
          <w:tab w:val="center" w:pos="4680"/>
        </w:tabs>
        <w:bidi/>
        <w:spacing w:before="240" w:line="360" w:lineRule="auto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المقالات المنشورة في الدوريات</w:t>
      </w:r>
    </w:p>
    <w:p w14:paraId="6A0E5103" w14:textId="15A4B284" w:rsidR="00580B9C" w:rsidRDefault="00580B9C" w:rsidP="00580B9C">
      <w:pPr>
        <w:pStyle w:val="ListParagraph"/>
        <w:bidi/>
        <w:spacing w:line="360" w:lineRule="auto"/>
        <w:ind w:left="-540"/>
        <w:jc w:val="both"/>
        <w:rPr>
          <w:b/>
          <w:bCs/>
          <w:sz w:val="36"/>
          <w:szCs w:val="36"/>
          <w:rtl/>
        </w:rPr>
      </w:pPr>
    </w:p>
    <w:p w14:paraId="6A613430" w14:textId="2E1C0528" w:rsidR="00B90723" w:rsidRDefault="00B90723" w:rsidP="00B90723">
      <w:pPr>
        <w:pStyle w:val="ListParagraph"/>
        <w:bidi/>
        <w:spacing w:line="360" w:lineRule="auto"/>
        <w:ind w:left="-540"/>
        <w:jc w:val="both"/>
        <w:rPr>
          <w:b/>
          <w:bCs/>
          <w:sz w:val="36"/>
          <w:szCs w:val="36"/>
          <w:rtl/>
        </w:rPr>
      </w:pPr>
    </w:p>
    <w:p w14:paraId="03FEA2B5" w14:textId="5AB49EB1" w:rsidR="00B90723" w:rsidRDefault="00B90723" w:rsidP="00B90723">
      <w:pPr>
        <w:pStyle w:val="ListParagraph"/>
        <w:bidi/>
        <w:spacing w:line="360" w:lineRule="auto"/>
        <w:ind w:left="-540"/>
        <w:jc w:val="both"/>
        <w:rPr>
          <w:b/>
          <w:bCs/>
          <w:sz w:val="36"/>
          <w:szCs w:val="36"/>
          <w:rtl/>
        </w:rPr>
      </w:pPr>
    </w:p>
    <w:p w14:paraId="5E38DB31" w14:textId="463DE069" w:rsidR="00B90723" w:rsidRDefault="00B90723" w:rsidP="00B90723">
      <w:pPr>
        <w:pStyle w:val="ListParagraph"/>
        <w:bidi/>
        <w:spacing w:line="360" w:lineRule="auto"/>
        <w:ind w:left="-540"/>
        <w:jc w:val="both"/>
        <w:rPr>
          <w:b/>
          <w:bCs/>
          <w:sz w:val="36"/>
          <w:szCs w:val="36"/>
          <w:rtl/>
        </w:rPr>
      </w:pPr>
    </w:p>
    <w:p w14:paraId="4ED6EE6A" w14:textId="77777777" w:rsidR="00B90723" w:rsidRPr="00580B9C" w:rsidRDefault="00B90723" w:rsidP="00B90723">
      <w:pPr>
        <w:pStyle w:val="ListParagraph"/>
        <w:bidi/>
        <w:spacing w:line="360" w:lineRule="auto"/>
        <w:ind w:left="-540"/>
        <w:jc w:val="both"/>
        <w:rPr>
          <w:b/>
          <w:bCs/>
          <w:sz w:val="36"/>
          <w:szCs w:val="36"/>
          <w:rtl/>
        </w:rPr>
      </w:pPr>
      <w:bookmarkStart w:id="0" w:name="_GoBack"/>
      <w:bookmarkEnd w:id="0"/>
    </w:p>
    <w:p w14:paraId="7998A845" w14:textId="38AF917B" w:rsidR="005545CB" w:rsidRPr="005545CB" w:rsidRDefault="005545CB" w:rsidP="00C47A8F">
      <w:pPr>
        <w:bidi/>
        <w:spacing w:line="360" w:lineRule="auto"/>
        <w:ind w:left="720"/>
        <w:jc w:val="both"/>
        <w:rPr>
          <w:sz w:val="28"/>
          <w:szCs w:val="28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المصدر:- </w:t>
      </w:r>
      <w:r w:rsidR="00C47A8F">
        <w:rPr>
          <w:rFonts w:hint="cs"/>
          <w:b/>
          <w:bCs/>
          <w:sz w:val="24"/>
          <w:szCs w:val="24"/>
          <w:rtl/>
        </w:rPr>
        <w:t>الجبوري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حسين محمد جواد</w:t>
      </w:r>
      <w:r w:rsidRPr="005545CB">
        <w:rPr>
          <w:rFonts w:hint="cs"/>
          <w:b/>
          <w:bCs/>
          <w:sz w:val="24"/>
          <w:szCs w:val="24"/>
          <w:rtl/>
        </w:rPr>
        <w:t>,</w:t>
      </w:r>
      <w:r>
        <w:rPr>
          <w:rFonts w:hint="cs"/>
          <w:b/>
          <w:bCs/>
          <w:sz w:val="24"/>
          <w:szCs w:val="24"/>
          <w:rtl/>
        </w:rPr>
        <w:t xml:space="preserve"> </w:t>
      </w:r>
      <w:r w:rsidR="00C47A8F">
        <w:rPr>
          <w:rFonts w:hint="cs"/>
          <w:b/>
          <w:bCs/>
          <w:sz w:val="24"/>
          <w:szCs w:val="24"/>
          <w:rtl/>
        </w:rPr>
        <w:t>منهجية البحث العلمي مدخل لبناء المهارات الحديثة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ط 1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دار صفاء</w:t>
      </w:r>
      <w:r w:rsidRPr="005545CB">
        <w:rPr>
          <w:rFonts w:hint="cs"/>
          <w:b/>
          <w:bCs/>
          <w:sz w:val="24"/>
          <w:szCs w:val="24"/>
          <w:rtl/>
        </w:rPr>
        <w:t xml:space="preserve"> للنشر والتوزيع, </w:t>
      </w:r>
      <w:r w:rsidR="00C47A8F">
        <w:rPr>
          <w:rFonts w:hint="cs"/>
          <w:b/>
          <w:bCs/>
          <w:sz w:val="24"/>
          <w:szCs w:val="24"/>
          <w:rtl/>
        </w:rPr>
        <w:t>عمان</w:t>
      </w:r>
      <w:r w:rsidRPr="005545CB">
        <w:rPr>
          <w:rFonts w:hint="cs"/>
          <w:b/>
          <w:bCs/>
          <w:sz w:val="24"/>
          <w:szCs w:val="24"/>
          <w:rtl/>
        </w:rPr>
        <w:t xml:space="preserve">, </w:t>
      </w:r>
      <w:r w:rsidR="00C47A8F">
        <w:rPr>
          <w:rFonts w:hint="cs"/>
          <w:b/>
          <w:bCs/>
          <w:sz w:val="24"/>
          <w:szCs w:val="24"/>
          <w:rtl/>
        </w:rPr>
        <w:t>2013</w:t>
      </w:r>
      <w:r w:rsidRPr="005545CB">
        <w:rPr>
          <w:rFonts w:hint="cs"/>
          <w:b/>
          <w:bCs/>
          <w:sz w:val="24"/>
          <w:szCs w:val="24"/>
          <w:rtl/>
        </w:rPr>
        <w:t xml:space="preserve">. </w:t>
      </w:r>
    </w:p>
    <w:sectPr w:rsidR="005545CB" w:rsidRPr="005545CB" w:rsidSect="005545CB">
      <w:headerReference w:type="default" r:id="rId8"/>
      <w:footerReference w:type="default" r:id="rId9"/>
      <w:pgSz w:w="12240" w:h="15840"/>
      <w:pgMar w:top="2509" w:right="1440" w:bottom="1440" w:left="1440" w:header="720" w:footer="5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BFFBB" w14:textId="77777777" w:rsidR="00F11369" w:rsidRDefault="00F11369" w:rsidP="005315DF">
      <w:pPr>
        <w:spacing w:after="0" w:line="240" w:lineRule="auto"/>
      </w:pPr>
      <w:r>
        <w:separator/>
      </w:r>
    </w:p>
  </w:endnote>
  <w:endnote w:type="continuationSeparator" w:id="0">
    <w:p w14:paraId="7184D9BE" w14:textId="77777777" w:rsidR="00F11369" w:rsidRDefault="00F11369" w:rsidP="00531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Monotype Koufi">
    <w:altName w:val="Arial"/>
    <w:charset w:val="B2"/>
    <w:family w:val="auto"/>
    <w:pitch w:val="variable"/>
    <w:sig w:usb0="02942001" w:usb1="03D40006" w:usb2="0262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24889609"/>
      <w:docPartObj>
        <w:docPartGallery w:val="Page Numbers (Bottom of Page)"/>
        <w:docPartUnique/>
      </w:docPartObj>
    </w:sdtPr>
    <w:sdtEndPr/>
    <w:sdtContent>
      <w:p w14:paraId="3C6ADAF2" w14:textId="77777777" w:rsidR="00DC53E8" w:rsidRDefault="00DC53E8">
        <w:pPr>
          <w:pStyle w:val="Footer"/>
        </w:pPr>
        <w:r>
          <w:rPr>
            <w:noProof/>
            <w:rtl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03AD8432" wp14:editId="2A7A706F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6038850" cy="0"/>
                  <wp:effectExtent l="38100" t="38100" r="57150" b="95250"/>
                  <wp:wrapNone/>
                  <wp:docPr id="557" name="شكل تلقائي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 flipH="1">
                            <a:off x="0" y="0"/>
                            <a:ext cx="6038850" cy="0"/>
                          </a:xfrm>
                          <a:prstGeom prst="straightConnector1">
                            <a:avLst/>
                          </a:prstGeom>
                          <a:ln>
                            <a:headEnd/>
                            <a:tailEnd/>
                          </a:ln>
                          <a:extLs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0F5051D4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شكل تلقائي 21" o:spid="_x0000_s1026" type="#_x0000_t32" style="position:absolute;left:0;text-align:left;margin-left:0;margin-top:0;width:475.5pt;height:0;flip:x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" strokecolor="black [3200]" strokeweight="2pt">
                  <v:shadow on="t" color="black" opacity="24903f" obscured="t" origin=",.5" offset="0,.55556mm"/>
                  <w10:wrap anchorx="margin" anchory="margin"/>
                </v:shape>
              </w:pict>
            </mc:Fallback>
          </mc:AlternateContent>
        </w:r>
        <w:r>
          <w:rPr>
            <w:noProof/>
            <w:rtl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8C2A9A6" wp14:editId="36382EC9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23495" t="19050" r="19050" b="18415"/>
                  <wp:wrapNone/>
                  <wp:docPr id="556" name="شكل تلقائي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H="1"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A9BAAC3" w14:textId="77777777" w:rsidR="00DC53E8" w:rsidRDefault="00DC53E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Pr="00CC348C">
                                <w:rPr>
                                  <w:rFonts w:cs="Calibri"/>
                                  <w:noProof/>
                                  <w:lang w:val="ar-SA"/>
                                </w:rPr>
                                <w:t>9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8C2A9A6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شكل تلقائي 22" o:spid="_x0000_s1029" type="#_x0000_t185" style="position:absolute;margin-left:0;margin-top:0;width:43.45pt;height:18.8pt;flip:x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" filled="t" strokecolor="gray" strokeweight="2.25pt">
                  <v:textbox inset=",0,,0">
                    <w:txbxContent>
                      <w:p w14:paraId="1A9BAAC3" w14:textId="77777777" w:rsidR="00DC53E8" w:rsidRDefault="00DC53E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Pr="00CC348C">
                          <w:rPr>
                            <w:rFonts w:cs="Calibri"/>
                            <w:noProof/>
                            <w:lang w:val="ar-SA"/>
                          </w:rPr>
                          <w:t>9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4BE5D8" w14:textId="77777777" w:rsidR="00F11369" w:rsidRDefault="00F11369" w:rsidP="005315DF">
      <w:pPr>
        <w:spacing w:after="0" w:line="240" w:lineRule="auto"/>
      </w:pPr>
      <w:r>
        <w:separator/>
      </w:r>
    </w:p>
  </w:footnote>
  <w:footnote w:type="continuationSeparator" w:id="0">
    <w:p w14:paraId="543E64B5" w14:textId="77777777" w:rsidR="00F11369" w:rsidRDefault="00F11369" w:rsidP="005315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E3E8D" w14:textId="786291D7" w:rsidR="00DC53E8" w:rsidRDefault="00DC53E8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0ACCC51" wp14:editId="619C5DDE">
              <wp:simplePos x="0" y="0"/>
              <wp:positionH relativeFrom="column">
                <wp:posOffset>-504825</wp:posOffset>
              </wp:positionH>
              <wp:positionV relativeFrom="paragraph">
                <wp:posOffset>-266701</wp:posOffset>
              </wp:positionV>
              <wp:extent cx="2181225" cy="1019175"/>
              <wp:effectExtent l="0" t="0" r="9525" b="9525"/>
              <wp:wrapNone/>
              <wp:docPr id="3" name="مستطيل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81225" cy="1019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245E17" w14:textId="7881CCE1" w:rsidR="00DC53E8" w:rsidRDefault="00DC53E8" w:rsidP="00C546DA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المرحلة : الرابعة</w:t>
                          </w:r>
                        </w:p>
                        <w:p w14:paraId="269DC39C" w14:textId="04E08A4C" w:rsidR="00DC53E8" w:rsidRPr="00720F95" w:rsidRDefault="00DC53E8" w:rsidP="00720F95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الدراسة: الصباحية والمسائية</w:t>
                          </w:r>
                        </w:p>
                        <w:p w14:paraId="043A8D66" w14:textId="158FBA55" w:rsidR="00DC53E8" w:rsidRPr="00720F95" w:rsidRDefault="00DC53E8" w:rsidP="00C546DA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 xml:space="preserve">المادة :  </w:t>
                          </w: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منهجية البحث العلمي</w:t>
                          </w:r>
                        </w:p>
                        <w:p w14:paraId="554F2B0A" w14:textId="0E7BD33E" w:rsidR="00DC53E8" w:rsidRPr="00720F95" w:rsidRDefault="00DC53E8" w:rsidP="00C546DA">
                          <w:pPr>
                            <w:bidi/>
                            <w:spacing w:after="0"/>
                            <w:rPr>
                              <w:rFonts w:cs="Monotype Koufi"/>
                              <w:b/>
                              <w:bCs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مدرس المادة</w:t>
                          </w: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 xml:space="preserve">: </w:t>
                          </w: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أ.</w:t>
                          </w: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م.د. أمجد حميد مجي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ACCC51" id="مستطيل 3" o:spid="_x0000_s1027" style="position:absolute;margin-left:-39.75pt;margin-top:-21pt;width:171.75pt;height:80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" fillcolor="white [3201]" stroked="f" strokeweight="2pt">
              <v:textbox>
                <w:txbxContent>
                  <w:p w14:paraId="6E245E17" w14:textId="7881CCE1" w:rsidR="00DC53E8" w:rsidRDefault="00DC53E8" w:rsidP="00C546DA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المرحلة : الرابعة</w:t>
                    </w:r>
                  </w:p>
                  <w:p w14:paraId="269DC39C" w14:textId="04E08A4C" w:rsidR="00DC53E8" w:rsidRPr="00720F95" w:rsidRDefault="00DC53E8" w:rsidP="00720F95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الدراسة: الصباحية والمسائية</w:t>
                    </w:r>
                  </w:p>
                  <w:p w14:paraId="043A8D66" w14:textId="158FBA55" w:rsidR="00DC53E8" w:rsidRPr="00720F95" w:rsidRDefault="00DC53E8" w:rsidP="00C546DA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 xml:space="preserve">المادة :  </w:t>
                    </w: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منهجية البحث العلمي</w:t>
                    </w:r>
                  </w:p>
                  <w:p w14:paraId="554F2B0A" w14:textId="0E7BD33E" w:rsidR="00DC53E8" w:rsidRPr="00720F95" w:rsidRDefault="00DC53E8" w:rsidP="00C546DA">
                    <w:pPr>
                      <w:bidi/>
                      <w:spacing w:after="0"/>
                      <w:rPr>
                        <w:rFonts w:cs="Monotype Koufi"/>
                        <w:b/>
                        <w:bCs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مدرس المادة</w:t>
                    </w: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 xml:space="preserve">: </w:t>
                    </w: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أ.</w:t>
                    </w: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م.د. أمجد حميد مجيد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4943350" wp14:editId="46CA07C8">
              <wp:simplePos x="0" y="0"/>
              <wp:positionH relativeFrom="column">
                <wp:posOffset>4381500</wp:posOffset>
              </wp:positionH>
              <wp:positionV relativeFrom="paragraph">
                <wp:posOffset>-219075</wp:posOffset>
              </wp:positionV>
              <wp:extent cx="2171700" cy="942975"/>
              <wp:effectExtent l="0" t="0" r="0" b="9525"/>
              <wp:wrapNone/>
              <wp:docPr id="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71700" cy="9429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8113F7" w14:textId="77777777" w:rsidR="00DC53E8" w:rsidRPr="00720F95" w:rsidRDefault="00DC53E8" w:rsidP="00C546DA">
                          <w:pPr>
                            <w:bidi/>
                            <w:spacing w:after="0"/>
                            <w:jc w:val="center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وزارة التعليم العالي والبحث العلمي</w:t>
                          </w:r>
                        </w:p>
                        <w:p w14:paraId="13E7AADF" w14:textId="484F751C" w:rsidR="00DC53E8" w:rsidRPr="00720F95" w:rsidRDefault="00DC53E8" w:rsidP="00C546DA">
                          <w:pPr>
                            <w:bidi/>
                            <w:spacing w:after="0"/>
                            <w:jc w:val="center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جامعة المستقبل/ كلية العلوم الادارية</w:t>
                          </w:r>
                        </w:p>
                        <w:p w14:paraId="3992F312" w14:textId="4B7E697C" w:rsidR="00DC53E8" w:rsidRDefault="00DC53E8" w:rsidP="00C546DA">
                          <w:pPr>
                            <w:bidi/>
                            <w:spacing w:after="0"/>
                            <w:jc w:val="center"/>
                            <w:rPr>
                              <w:rFonts w:cs="Monotype Koufi"/>
                              <w:b/>
                              <w:bCs/>
                              <w:rtl/>
                              <w:lang w:bidi="ar-IQ"/>
                            </w:rPr>
                          </w:pPr>
                          <w:r w:rsidRPr="00720F95"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قسم ادارة الاعمال</w:t>
                          </w:r>
                        </w:p>
                        <w:p w14:paraId="4BA18CC4" w14:textId="0F2D8F1A" w:rsidR="00DC53E8" w:rsidRPr="00720F95" w:rsidRDefault="00DC53E8" w:rsidP="00720F95">
                          <w:pPr>
                            <w:bidi/>
                            <w:spacing w:after="0"/>
                            <w:jc w:val="center"/>
                            <w:rPr>
                              <w:rFonts w:cs="Monotype Koufi"/>
                              <w:b/>
                              <w:bCs/>
                              <w:lang w:bidi="ar-IQ"/>
                            </w:rPr>
                          </w:pPr>
                          <w:r>
                            <w:rPr>
                              <w:rFonts w:cs="Monotype Koufi" w:hint="cs"/>
                              <w:b/>
                              <w:bCs/>
                              <w:rtl/>
                              <w:lang w:bidi="ar-IQ"/>
                            </w:rPr>
                            <w:t>العام الدراسي 2023- 2024</w:t>
                          </w:r>
                        </w:p>
                        <w:p w14:paraId="1C22034D" w14:textId="77777777" w:rsidR="00DC53E8" w:rsidRDefault="00DC53E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943350" id="مستطيل 1" o:spid="_x0000_s1028" style="position:absolute;margin-left:345pt;margin-top:-17.25pt;width:171pt;height:74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" fillcolor="white [3201]" stroked="f" strokeweight="2pt">
              <v:textbox>
                <w:txbxContent>
                  <w:p w14:paraId="158113F7" w14:textId="77777777" w:rsidR="00DC53E8" w:rsidRPr="00720F95" w:rsidRDefault="00DC53E8" w:rsidP="00C546DA">
                    <w:pPr>
                      <w:bidi/>
                      <w:spacing w:after="0"/>
                      <w:jc w:val="center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وزارة التعليم العالي والبحث العلمي</w:t>
                    </w:r>
                  </w:p>
                  <w:p w14:paraId="13E7AADF" w14:textId="484F751C" w:rsidR="00DC53E8" w:rsidRPr="00720F95" w:rsidRDefault="00DC53E8" w:rsidP="00C546DA">
                    <w:pPr>
                      <w:bidi/>
                      <w:spacing w:after="0"/>
                      <w:jc w:val="center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جامعة المستقبل/ كلية العلوم الادارية</w:t>
                    </w:r>
                  </w:p>
                  <w:p w14:paraId="3992F312" w14:textId="4B7E697C" w:rsidR="00DC53E8" w:rsidRDefault="00DC53E8" w:rsidP="00C546DA">
                    <w:pPr>
                      <w:bidi/>
                      <w:spacing w:after="0"/>
                      <w:jc w:val="center"/>
                      <w:rPr>
                        <w:rFonts w:cs="Monotype Koufi"/>
                        <w:b/>
                        <w:bCs/>
                        <w:rtl/>
                        <w:lang w:bidi="ar-IQ"/>
                      </w:rPr>
                    </w:pPr>
                    <w:r w:rsidRPr="00720F95"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قسم ادارة الاعمال</w:t>
                    </w:r>
                  </w:p>
                  <w:p w14:paraId="4BA18CC4" w14:textId="0F2D8F1A" w:rsidR="00DC53E8" w:rsidRPr="00720F95" w:rsidRDefault="00DC53E8" w:rsidP="00720F95">
                    <w:pPr>
                      <w:bidi/>
                      <w:spacing w:after="0"/>
                      <w:jc w:val="center"/>
                      <w:rPr>
                        <w:rFonts w:cs="Monotype Koufi"/>
                        <w:b/>
                        <w:bCs/>
                        <w:lang w:bidi="ar-IQ"/>
                      </w:rPr>
                    </w:pPr>
                    <w:r>
                      <w:rPr>
                        <w:rFonts w:cs="Monotype Koufi" w:hint="cs"/>
                        <w:b/>
                        <w:bCs/>
                        <w:rtl/>
                        <w:lang w:bidi="ar-IQ"/>
                      </w:rPr>
                      <w:t>العام الدراسي 2023- 2024</w:t>
                    </w:r>
                  </w:p>
                  <w:p w14:paraId="1C22034D" w14:textId="77777777" w:rsidR="00DC53E8" w:rsidRDefault="00DC53E8"/>
                </w:txbxContent>
              </v:textbox>
            </v:rect>
          </w:pict>
        </mc:Fallback>
      </mc:AlternateContent>
    </w:r>
    <w:r>
      <w:rPr>
        <w:rFonts w:hint="cs"/>
        <w:noProof/>
        <w:rtl/>
        <w:lang w:val="ar-SA"/>
      </w:rPr>
      <w:drawing>
        <wp:anchor distT="0" distB="0" distL="114300" distR="114300" simplePos="0" relativeHeight="251659264" behindDoc="1" locked="0" layoutInCell="1" allowOverlap="1" wp14:anchorId="790D2482" wp14:editId="4F996058">
          <wp:simplePos x="0" y="0"/>
          <wp:positionH relativeFrom="column">
            <wp:posOffset>2419350</wp:posOffset>
          </wp:positionH>
          <wp:positionV relativeFrom="paragraph">
            <wp:posOffset>-219075</wp:posOffset>
          </wp:positionV>
          <wp:extent cx="1238250" cy="1000125"/>
          <wp:effectExtent l="0" t="0" r="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شعار قسم الادارة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hint="cs"/>
        <w:rtl/>
      </w:rPr>
      <w:t>:</w:t>
    </w:r>
    <w:r w:rsidRPr="00720F95">
      <w:rPr>
        <w:rFonts w:hint="cs"/>
        <w:noProof/>
        <w:rtl/>
        <w:lang w:val="ar-SA"/>
      </w:rPr>
      <w:t xml:space="preserve"> </w:t>
    </w:r>
  </w:p>
  <w:p w14:paraId="07F2A089" w14:textId="6E4E2745" w:rsidR="00DC53E8" w:rsidRDefault="00DC53E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EB75498" wp14:editId="4A11DDE5">
              <wp:simplePos x="0" y="0"/>
              <wp:positionH relativeFrom="column">
                <wp:posOffset>-838200</wp:posOffset>
              </wp:positionH>
              <wp:positionV relativeFrom="paragraph">
                <wp:posOffset>858520</wp:posOffset>
              </wp:positionV>
              <wp:extent cx="7543800" cy="0"/>
              <wp:effectExtent l="38100" t="38100" r="57150" b="95250"/>
              <wp:wrapNone/>
              <wp:docPr id="10" name="رابط مستقيم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438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6065FA5" id="رابط مستقيم 10" o:spid="_x0000_s1026" style="position:absolute;left:0;text-align:lef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7.6pt" to="528pt,6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" strokecolor="black [3200]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04A8"/>
    <w:multiLevelType w:val="hybridMultilevel"/>
    <w:tmpl w:val="7F4AA278"/>
    <w:lvl w:ilvl="0" w:tplc="D422CDEC">
      <w:start w:val="1"/>
      <w:numFmt w:val="decimal"/>
      <w:lvlText w:val="%1-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D460FE"/>
    <w:multiLevelType w:val="hybridMultilevel"/>
    <w:tmpl w:val="92E01E2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2167EB"/>
    <w:multiLevelType w:val="hybridMultilevel"/>
    <w:tmpl w:val="8EFCE444"/>
    <w:lvl w:ilvl="0" w:tplc="3252045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F208CC"/>
    <w:multiLevelType w:val="hybridMultilevel"/>
    <w:tmpl w:val="760AEA4C"/>
    <w:lvl w:ilvl="0" w:tplc="864A573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14B3D"/>
    <w:multiLevelType w:val="hybridMultilevel"/>
    <w:tmpl w:val="50D8E53A"/>
    <w:lvl w:ilvl="0" w:tplc="8E6C3C8C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297E9B"/>
    <w:multiLevelType w:val="hybridMultilevel"/>
    <w:tmpl w:val="CCB6E2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5235F"/>
    <w:multiLevelType w:val="hybridMultilevel"/>
    <w:tmpl w:val="5AB2BB4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BD12E9"/>
    <w:multiLevelType w:val="hybridMultilevel"/>
    <w:tmpl w:val="6374F7C8"/>
    <w:lvl w:ilvl="0" w:tplc="B4603BE0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F0E4AD0"/>
    <w:multiLevelType w:val="hybridMultilevel"/>
    <w:tmpl w:val="6ACA2540"/>
    <w:lvl w:ilvl="0" w:tplc="3698AFE4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BB7BF7"/>
    <w:multiLevelType w:val="hybridMultilevel"/>
    <w:tmpl w:val="9508D0A0"/>
    <w:lvl w:ilvl="0" w:tplc="D5F8250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C80684"/>
    <w:multiLevelType w:val="hybridMultilevel"/>
    <w:tmpl w:val="64C40FAE"/>
    <w:lvl w:ilvl="0" w:tplc="FE38647C">
      <w:start w:val="1"/>
      <w:numFmt w:val="decimal"/>
      <w:lvlText w:val="%1-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D4B0673"/>
    <w:multiLevelType w:val="hybridMultilevel"/>
    <w:tmpl w:val="574208BC"/>
    <w:lvl w:ilvl="0" w:tplc="2E5CFC44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ECA64E8"/>
    <w:multiLevelType w:val="hybridMultilevel"/>
    <w:tmpl w:val="BB58D8E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2541DDA"/>
    <w:multiLevelType w:val="hybridMultilevel"/>
    <w:tmpl w:val="1DC43016"/>
    <w:lvl w:ilvl="0" w:tplc="EF8096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36B65C1"/>
    <w:multiLevelType w:val="hybridMultilevel"/>
    <w:tmpl w:val="04E053CE"/>
    <w:lvl w:ilvl="0" w:tplc="DCD472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F33A38"/>
    <w:multiLevelType w:val="hybridMultilevel"/>
    <w:tmpl w:val="C84A7894"/>
    <w:lvl w:ilvl="0" w:tplc="6DBC3AB6">
      <w:start w:val="1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0212097"/>
    <w:multiLevelType w:val="hybridMultilevel"/>
    <w:tmpl w:val="7B70FA2E"/>
    <w:lvl w:ilvl="0" w:tplc="3F8657EC">
      <w:start w:val="1"/>
      <w:numFmt w:val="lowerLetter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3A7F48F4"/>
    <w:multiLevelType w:val="hybridMultilevel"/>
    <w:tmpl w:val="BC0C88EC"/>
    <w:lvl w:ilvl="0" w:tplc="58285F7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C125071"/>
    <w:multiLevelType w:val="hybridMultilevel"/>
    <w:tmpl w:val="5C0CCA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293627"/>
    <w:multiLevelType w:val="hybridMultilevel"/>
    <w:tmpl w:val="6316981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53662FC"/>
    <w:multiLevelType w:val="hybridMultilevel"/>
    <w:tmpl w:val="4D701CDE"/>
    <w:lvl w:ilvl="0" w:tplc="864A573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B43C3"/>
    <w:multiLevelType w:val="hybridMultilevel"/>
    <w:tmpl w:val="A18CE410"/>
    <w:lvl w:ilvl="0" w:tplc="864A573A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E8666F"/>
    <w:multiLevelType w:val="hybridMultilevel"/>
    <w:tmpl w:val="EE500A2C"/>
    <w:lvl w:ilvl="0" w:tplc="04090017">
      <w:start w:val="1"/>
      <w:numFmt w:val="lowerLetter"/>
      <w:lvlText w:val="%1)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3" w15:restartNumberingAfterBreak="0">
    <w:nsid w:val="4C63473A"/>
    <w:multiLevelType w:val="hybridMultilevel"/>
    <w:tmpl w:val="D0526D04"/>
    <w:lvl w:ilvl="0" w:tplc="DCD0BF0C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DF271C2"/>
    <w:multiLevelType w:val="hybridMultilevel"/>
    <w:tmpl w:val="5FFCADBC"/>
    <w:lvl w:ilvl="0" w:tplc="80748A7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F66362"/>
    <w:multiLevelType w:val="hybridMultilevel"/>
    <w:tmpl w:val="7CD0DA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67767B"/>
    <w:multiLevelType w:val="hybridMultilevel"/>
    <w:tmpl w:val="27509F66"/>
    <w:lvl w:ilvl="0" w:tplc="278EC250">
      <w:start w:val="1"/>
      <w:numFmt w:val="arabicAlpha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45D011A"/>
    <w:multiLevelType w:val="hybridMultilevel"/>
    <w:tmpl w:val="BEA667DA"/>
    <w:lvl w:ilvl="0" w:tplc="503EBF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C0C14"/>
    <w:multiLevelType w:val="hybridMultilevel"/>
    <w:tmpl w:val="8572FEC4"/>
    <w:lvl w:ilvl="0" w:tplc="4030BB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810A75"/>
    <w:multiLevelType w:val="hybridMultilevel"/>
    <w:tmpl w:val="457AE32E"/>
    <w:lvl w:ilvl="0" w:tplc="A91ABEC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7E50319"/>
    <w:multiLevelType w:val="hybridMultilevel"/>
    <w:tmpl w:val="EAEE4F0A"/>
    <w:lvl w:ilvl="0" w:tplc="2D742C1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B23FE"/>
    <w:multiLevelType w:val="hybridMultilevel"/>
    <w:tmpl w:val="04E053CE"/>
    <w:lvl w:ilvl="0" w:tplc="DCD472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2079B0"/>
    <w:multiLevelType w:val="hybridMultilevel"/>
    <w:tmpl w:val="908AAA28"/>
    <w:lvl w:ilvl="0" w:tplc="523074EA">
      <w:start w:val="1"/>
      <w:numFmt w:val="lowerRoman"/>
      <w:lvlText w:val="%1-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A5D1B77"/>
    <w:multiLevelType w:val="hybridMultilevel"/>
    <w:tmpl w:val="016A788A"/>
    <w:lvl w:ilvl="0" w:tplc="393C0F7A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ACD5E15"/>
    <w:multiLevelType w:val="hybridMultilevel"/>
    <w:tmpl w:val="1602B406"/>
    <w:lvl w:ilvl="0" w:tplc="864A573A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8"/>
  </w:num>
  <w:num w:numId="3">
    <w:abstractNumId w:val="5"/>
  </w:num>
  <w:num w:numId="4">
    <w:abstractNumId w:val="13"/>
  </w:num>
  <w:num w:numId="5">
    <w:abstractNumId w:val="28"/>
  </w:num>
  <w:num w:numId="6">
    <w:abstractNumId w:val="2"/>
  </w:num>
  <w:num w:numId="7">
    <w:abstractNumId w:val="32"/>
  </w:num>
  <w:num w:numId="8">
    <w:abstractNumId w:val="4"/>
  </w:num>
  <w:num w:numId="9">
    <w:abstractNumId w:val="7"/>
  </w:num>
  <w:num w:numId="10">
    <w:abstractNumId w:val="23"/>
  </w:num>
  <w:num w:numId="11">
    <w:abstractNumId w:val="16"/>
  </w:num>
  <w:num w:numId="12">
    <w:abstractNumId w:val="27"/>
  </w:num>
  <w:num w:numId="13">
    <w:abstractNumId w:val="14"/>
  </w:num>
  <w:num w:numId="14">
    <w:abstractNumId w:val="33"/>
  </w:num>
  <w:num w:numId="15">
    <w:abstractNumId w:val="21"/>
  </w:num>
  <w:num w:numId="16">
    <w:abstractNumId w:val="11"/>
  </w:num>
  <w:num w:numId="17">
    <w:abstractNumId w:val="24"/>
  </w:num>
  <w:num w:numId="18">
    <w:abstractNumId w:val="1"/>
  </w:num>
  <w:num w:numId="19">
    <w:abstractNumId w:val="19"/>
  </w:num>
  <w:num w:numId="20">
    <w:abstractNumId w:val="9"/>
  </w:num>
  <w:num w:numId="21">
    <w:abstractNumId w:val="0"/>
  </w:num>
  <w:num w:numId="22">
    <w:abstractNumId w:val="26"/>
  </w:num>
  <w:num w:numId="23">
    <w:abstractNumId w:val="15"/>
  </w:num>
  <w:num w:numId="24">
    <w:abstractNumId w:val="30"/>
  </w:num>
  <w:num w:numId="25">
    <w:abstractNumId w:val="10"/>
  </w:num>
  <w:num w:numId="26">
    <w:abstractNumId w:val="17"/>
  </w:num>
  <w:num w:numId="27">
    <w:abstractNumId w:val="18"/>
  </w:num>
  <w:num w:numId="28">
    <w:abstractNumId w:val="12"/>
  </w:num>
  <w:num w:numId="29">
    <w:abstractNumId w:val="6"/>
  </w:num>
  <w:num w:numId="30">
    <w:abstractNumId w:val="22"/>
  </w:num>
  <w:num w:numId="31">
    <w:abstractNumId w:val="31"/>
  </w:num>
  <w:num w:numId="32">
    <w:abstractNumId w:val="3"/>
  </w:num>
  <w:num w:numId="33">
    <w:abstractNumId w:val="29"/>
  </w:num>
  <w:num w:numId="34">
    <w:abstractNumId w:val="20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TczMjE1MzQ0MDRX0lEKTi0uzszPAykwrgUAxXeo7ywAAAA="/>
  </w:docVars>
  <w:rsids>
    <w:rsidRoot w:val="005315DF"/>
    <w:rsid w:val="00083405"/>
    <w:rsid w:val="000A67CF"/>
    <w:rsid w:val="0011534A"/>
    <w:rsid w:val="0012697F"/>
    <w:rsid w:val="00192DF3"/>
    <w:rsid w:val="00231DC3"/>
    <w:rsid w:val="002A7AA7"/>
    <w:rsid w:val="002B4692"/>
    <w:rsid w:val="003344DA"/>
    <w:rsid w:val="004343F9"/>
    <w:rsid w:val="004422E0"/>
    <w:rsid w:val="00466277"/>
    <w:rsid w:val="004931EA"/>
    <w:rsid w:val="004979C7"/>
    <w:rsid w:val="004E35AF"/>
    <w:rsid w:val="004F099E"/>
    <w:rsid w:val="005050C5"/>
    <w:rsid w:val="00516DAC"/>
    <w:rsid w:val="0052462D"/>
    <w:rsid w:val="005258D9"/>
    <w:rsid w:val="005315DF"/>
    <w:rsid w:val="005545CB"/>
    <w:rsid w:val="0057288F"/>
    <w:rsid w:val="00580B9C"/>
    <w:rsid w:val="005A15C1"/>
    <w:rsid w:val="005C7EE4"/>
    <w:rsid w:val="005D526C"/>
    <w:rsid w:val="00671658"/>
    <w:rsid w:val="00720F95"/>
    <w:rsid w:val="00733651"/>
    <w:rsid w:val="007B1CED"/>
    <w:rsid w:val="007F17E9"/>
    <w:rsid w:val="007F4AB8"/>
    <w:rsid w:val="00802C5E"/>
    <w:rsid w:val="0083631F"/>
    <w:rsid w:val="00864229"/>
    <w:rsid w:val="008647BE"/>
    <w:rsid w:val="00903E07"/>
    <w:rsid w:val="00916390"/>
    <w:rsid w:val="009852D1"/>
    <w:rsid w:val="009A518F"/>
    <w:rsid w:val="00A0600C"/>
    <w:rsid w:val="00A25903"/>
    <w:rsid w:val="00A30D39"/>
    <w:rsid w:val="00A54703"/>
    <w:rsid w:val="00AC5BF4"/>
    <w:rsid w:val="00B3606A"/>
    <w:rsid w:val="00B90723"/>
    <w:rsid w:val="00B90AEC"/>
    <w:rsid w:val="00BA4DD6"/>
    <w:rsid w:val="00BF49B9"/>
    <w:rsid w:val="00BF6252"/>
    <w:rsid w:val="00C13366"/>
    <w:rsid w:val="00C15D2D"/>
    <w:rsid w:val="00C47A8F"/>
    <w:rsid w:val="00C546DA"/>
    <w:rsid w:val="00C5642F"/>
    <w:rsid w:val="00C91701"/>
    <w:rsid w:val="00CA5721"/>
    <w:rsid w:val="00CC348C"/>
    <w:rsid w:val="00CC5D83"/>
    <w:rsid w:val="00D13525"/>
    <w:rsid w:val="00D14086"/>
    <w:rsid w:val="00D14C51"/>
    <w:rsid w:val="00DC00ED"/>
    <w:rsid w:val="00DC53E8"/>
    <w:rsid w:val="00DC60A6"/>
    <w:rsid w:val="00DD7B11"/>
    <w:rsid w:val="00E54766"/>
    <w:rsid w:val="00E71131"/>
    <w:rsid w:val="00EB08AB"/>
    <w:rsid w:val="00EB2FBB"/>
    <w:rsid w:val="00EC37C6"/>
    <w:rsid w:val="00F11369"/>
    <w:rsid w:val="00F143C3"/>
    <w:rsid w:val="00F35811"/>
    <w:rsid w:val="00FB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9864E"/>
  <w15:docId w15:val="{5FC74A25-6A0C-4A4D-8F77-E84D7CCDC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5DF"/>
  </w:style>
  <w:style w:type="paragraph" w:styleId="Footer">
    <w:name w:val="footer"/>
    <w:basedOn w:val="Normal"/>
    <w:link w:val="FooterChar"/>
    <w:uiPriority w:val="99"/>
    <w:unhideWhenUsed/>
    <w:rsid w:val="00531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5DF"/>
  </w:style>
  <w:style w:type="paragraph" w:styleId="BalloonText">
    <w:name w:val="Balloon Text"/>
    <w:basedOn w:val="Normal"/>
    <w:link w:val="BalloonTextChar"/>
    <w:uiPriority w:val="99"/>
    <w:semiHidden/>
    <w:unhideWhenUsed/>
    <w:rsid w:val="00531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5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16390"/>
    <w:pPr>
      <w:ind w:left="720"/>
      <w:contextualSpacing/>
    </w:pPr>
    <w:rPr>
      <w:noProof/>
      <w:lang w:bidi="ar-IQ"/>
    </w:rPr>
  </w:style>
  <w:style w:type="character" w:styleId="PlaceholderText">
    <w:name w:val="Placeholder Text"/>
    <w:basedOn w:val="DefaultParagraphFont"/>
    <w:uiPriority w:val="99"/>
    <w:semiHidden/>
    <w:rsid w:val="00802C5E"/>
    <w:rPr>
      <w:color w:val="808080"/>
    </w:rPr>
  </w:style>
  <w:style w:type="table" w:styleId="TableGrid">
    <w:name w:val="Table Grid"/>
    <w:basedOn w:val="TableNormal"/>
    <w:uiPriority w:val="59"/>
    <w:rsid w:val="00A54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7B11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43FA74-AF5A-4451-B390-1EAC1D623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3</Pages>
  <Words>162</Words>
  <Characters>92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swede</dc:creator>
  <cp:lastModifiedBy>ACER</cp:lastModifiedBy>
  <cp:revision>22</cp:revision>
  <dcterms:created xsi:type="dcterms:W3CDTF">2019-10-27T06:56:00Z</dcterms:created>
  <dcterms:modified xsi:type="dcterms:W3CDTF">2023-10-14T18:11:00Z</dcterms:modified>
</cp:coreProperties>
</file>